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25FD0" w14:textId="2D674B1F" w:rsidR="00B965B9" w:rsidRDefault="00B965B9" w:rsidP="002A3DD9">
      <w:pPr>
        <w:spacing w:line="360" w:lineRule="auto"/>
        <w:jc w:val="right"/>
        <w:rPr>
          <w:b/>
        </w:rPr>
      </w:pPr>
      <w:r w:rsidRPr="00A809D6">
        <w:rPr>
          <w:b/>
        </w:rPr>
        <w:t xml:space="preserve">Dated: </w:t>
      </w:r>
      <w:r w:rsidR="00785179">
        <w:rPr>
          <w:b/>
        </w:rPr>
        <w:t>9</w:t>
      </w:r>
      <w:r w:rsidR="00EC4F16" w:rsidRPr="00EC4F16">
        <w:rPr>
          <w:b/>
          <w:vertAlign w:val="superscript"/>
        </w:rPr>
        <w:t>th</w:t>
      </w:r>
      <w:r w:rsidR="00EC4F16">
        <w:rPr>
          <w:b/>
        </w:rPr>
        <w:t xml:space="preserve"> </w:t>
      </w:r>
      <w:r w:rsidR="00B239FF">
        <w:rPr>
          <w:b/>
        </w:rPr>
        <w:t>Feb</w:t>
      </w:r>
      <w:r w:rsidR="001C3784">
        <w:rPr>
          <w:b/>
        </w:rPr>
        <w:t>.</w:t>
      </w:r>
      <w:r w:rsidR="009117C8" w:rsidRPr="00A809D6">
        <w:rPr>
          <w:b/>
        </w:rPr>
        <w:t xml:space="preserve"> 202</w:t>
      </w:r>
      <w:r w:rsidR="001B7138">
        <w:rPr>
          <w:b/>
        </w:rPr>
        <w:t>2</w:t>
      </w:r>
    </w:p>
    <w:p w14:paraId="090137E1" w14:textId="0EC977FA" w:rsidR="001B7138" w:rsidRDefault="001B7138" w:rsidP="001B7138">
      <w:pPr>
        <w:spacing w:line="360" w:lineRule="auto"/>
        <w:rPr>
          <w:b/>
        </w:rPr>
      </w:pPr>
    </w:p>
    <w:p w14:paraId="620C5F00" w14:textId="0FA57126" w:rsidR="001B7138" w:rsidRDefault="001B7138" w:rsidP="001B7138">
      <w:pPr>
        <w:spacing w:line="360" w:lineRule="auto"/>
        <w:rPr>
          <w:b/>
        </w:rPr>
      </w:pPr>
    </w:p>
    <w:p w14:paraId="58F272BB" w14:textId="2F96EDC2" w:rsidR="001B7138" w:rsidRPr="00E72ABF" w:rsidRDefault="001B7138" w:rsidP="00E72ABF">
      <w:pPr>
        <w:spacing w:line="360" w:lineRule="auto"/>
        <w:jc w:val="center"/>
        <w:rPr>
          <w:b/>
          <w:sz w:val="28"/>
          <w:szCs w:val="28"/>
          <w:u w:val="single"/>
        </w:rPr>
      </w:pPr>
      <w:r w:rsidRPr="00E72ABF">
        <w:rPr>
          <w:b/>
          <w:sz w:val="28"/>
          <w:szCs w:val="28"/>
          <w:u w:val="single"/>
        </w:rPr>
        <w:t xml:space="preserve">Corrigendum for </w:t>
      </w:r>
      <w:r w:rsidR="00B239FF">
        <w:rPr>
          <w:b/>
          <w:sz w:val="28"/>
          <w:szCs w:val="28"/>
          <w:u w:val="single"/>
        </w:rPr>
        <w:t>Extension of Date</w:t>
      </w:r>
    </w:p>
    <w:p w14:paraId="17000E40" w14:textId="77777777" w:rsidR="00E72ABF" w:rsidRDefault="00E72ABF" w:rsidP="001B7138">
      <w:pPr>
        <w:spacing w:line="360" w:lineRule="auto"/>
        <w:jc w:val="both"/>
        <w:rPr>
          <w:bCs/>
        </w:rPr>
      </w:pPr>
    </w:p>
    <w:p w14:paraId="460A6F06" w14:textId="472A88DC" w:rsidR="001B7138" w:rsidRDefault="001B7138" w:rsidP="001B7138">
      <w:pPr>
        <w:spacing w:line="360" w:lineRule="auto"/>
        <w:jc w:val="both"/>
        <w:rPr>
          <w:bCs/>
        </w:rPr>
      </w:pPr>
      <w:r w:rsidRPr="001B7138">
        <w:rPr>
          <w:bCs/>
        </w:rPr>
        <w:t xml:space="preserve">Due to </w:t>
      </w:r>
      <w:r w:rsidR="00EC4F16">
        <w:rPr>
          <w:bCs/>
        </w:rPr>
        <w:t xml:space="preserve">the </w:t>
      </w:r>
      <w:r w:rsidRPr="001B7138">
        <w:rPr>
          <w:bCs/>
        </w:rPr>
        <w:t xml:space="preserve">insufficient number of bids </w:t>
      </w:r>
      <w:r w:rsidR="00C60A22">
        <w:rPr>
          <w:bCs/>
        </w:rPr>
        <w:t xml:space="preserve">for </w:t>
      </w:r>
      <w:r w:rsidRPr="001B7138">
        <w:rPr>
          <w:bCs/>
        </w:rPr>
        <w:t>tender ID: 202</w:t>
      </w:r>
      <w:r w:rsidR="00B239FF">
        <w:rPr>
          <w:bCs/>
        </w:rPr>
        <w:t>2</w:t>
      </w:r>
      <w:r w:rsidRPr="001B7138">
        <w:rPr>
          <w:bCs/>
        </w:rPr>
        <w:t>_HRY_</w:t>
      </w:r>
      <w:r w:rsidR="00B239FF">
        <w:rPr>
          <w:bCs/>
        </w:rPr>
        <w:t>2033</w:t>
      </w:r>
      <w:r w:rsidR="00937093">
        <w:rPr>
          <w:bCs/>
        </w:rPr>
        <w:t>2</w:t>
      </w:r>
      <w:r w:rsidR="00EC4F16">
        <w:rPr>
          <w:bCs/>
        </w:rPr>
        <w:t>4</w:t>
      </w:r>
      <w:r w:rsidRPr="001B7138">
        <w:rPr>
          <w:bCs/>
        </w:rPr>
        <w:t>_1 {Tender Reference Number: ACIL/202</w:t>
      </w:r>
      <w:r w:rsidR="00B239FF">
        <w:rPr>
          <w:bCs/>
        </w:rPr>
        <w:t>2</w:t>
      </w:r>
      <w:r w:rsidRPr="001B7138">
        <w:rPr>
          <w:bCs/>
        </w:rPr>
        <w:t>/</w:t>
      </w:r>
      <w:r w:rsidR="00937093">
        <w:rPr>
          <w:bCs/>
        </w:rPr>
        <w:t>4</w:t>
      </w:r>
      <w:r>
        <w:rPr>
          <w:bCs/>
        </w:rPr>
        <w:t>}</w:t>
      </w:r>
      <w:r w:rsidRPr="001B7138">
        <w:rPr>
          <w:bCs/>
        </w:rPr>
        <w:t xml:space="preserve"> for the</w:t>
      </w:r>
      <w:r w:rsidR="00937093">
        <w:rPr>
          <w:bCs/>
        </w:rPr>
        <w:t xml:space="preserve"> </w:t>
      </w:r>
      <w:r w:rsidR="00937093" w:rsidRPr="00937093">
        <w:rPr>
          <w:bCs/>
        </w:rPr>
        <w:t>Purchase of Vibrating Sample Magnetometer</w:t>
      </w:r>
      <w:r w:rsidR="00EC4F16">
        <w:rPr>
          <w:bCs/>
        </w:rPr>
        <w:t xml:space="preserve"> </w:t>
      </w:r>
      <w:r w:rsidRPr="001B7138">
        <w:rPr>
          <w:bCs/>
        </w:rPr>
        <w:t xml:space="preserve">has been </w:t>
      </w:r>
      <w:r w:rsidR="00B239FF">
        <w:rPr>
          <w:bCs/>
        </w:rPr>
        <w:t xml:space="preserve">extended </w:t>
      </w:r>
      <w:r w:rsidR="00B55F03">
        <w:rPr>
          <w:bCs/>
        </w:rPr>
        <w:t xml:space="preserve">for </w:t>
      </w:r>
      <w:r w:rsidR="00B55F03" w:rsidRPr="00B55F03">
        <w:rPr>
          <w:b/>
        </w:rPr>
        <w:t>two weeks</w:t>
      </w:r>
      <w:r w:rsidR="00937093" w:rsidRPr="00937093">
        <w:rPr>
          <w:bCs/>
        </w:rPr>
        <w:t xml:space="preserve"> </w:t>
      </w:r>
      <w:proofErr w:type="gramStart"/>
      <w:r w:rsidR="00937093" w:rsidRPr="00937093">
        <w:rPr>
          <w:bCs/>
        </w:rPr>
        <w:t>i.e.</w:t>
      </w:r>
      <w:proofErr w:type="gramEnd"/>
      <w:r w:rsidR="00937093" w:rsidRPr="00937093">
        <w:rPr>
          <w:bCs/>
        </w:rPr>
        <w:t xml:space="preserve"> </w:t>
      </w:r>
      <w:r w:rsidR="00937093">
        <w:rPr>
          <w:bCs/>
        </w:rPr>
        <w:t>up to 22.02.2022</w:t>
      </w:r>
      <w:r w:rsidR="00B55F03">
        <w:rPr>
          <w:bCs/>
        </w:rPr>
        <w:t xml:space="preserve"> from the date of publication of corrigendum</w:t>
      </w:r>
      <w:r w:rsidR="00EC4F16">
        <w:rPr>
          <w:bCs/>
        </w:rPr>
        <w:t>.</w:t>
      </w:r>
    </w:p>
    <w:p w14:paraId="4E08C0F2" w14:textId="77777777" w:rsidR="00E72ABF" w:rsidRDefault="00E72ABF" w:rsidP="001B7138">
      <w:pPr>
        <w:spacing w:line="360" w:lineRule="auto"/>
        <w:jc w:val="right"/>
        <w:rPr>
          <w:b/>
        </w:rPr>
      </w:pPr>
    </w:p>
    <w:p w14:paraId="357AA6F8" w14:textId="40DEEF23" w:rsidR="001B7138" w:rsidRDefault="001B7138" w:rsidP="001B7138">
      <w:pPr>
        <w:spacing w:line="360" w:lineRule="auto"/>
        <w:jc w:val="right"/>
        <w:rPr>
          <w:b/>
        </w:rPr>
      </w:pPr>
      <w:r>
        <w:rPr>
          <w:b/>
        </w:rPr>
        <w:t>(Arun Nanda)</w:t>
      </w:r>
      <w:r w:rsidR="00E72ABF">
        <w:rPr>
          <w:b/>
        </w:rPr>
        <w:tab/>
      </w:r>
    </w:p>
    <w:p w14:paraId="39580876" w14:textId="4388E8C8" w:rsidR="001B7138" w:rsidRPr="00A809D6" w:rsidRDefault="001B7138" w:rsidP="001B7138">
      <w:pPr>
        <w:spacing w:line="360" w:lineRule="auto"/>
        <w:jc w:val="right"/>
        <w:rPr>
          <w:b/>
        </w:rPr>
      </w:pPr>
      <w:r>
        <w:rPr>
          <w:b/>
        </w:rPr>
        <w:t>Director, ACIL</w:t>
      </w:r>
      <w:r w:rsidR="00E72ABF">
        <w:rPr>
          <w:b/>
        </w:rPr>
        <w:tab/>
      </w:r>
    </w:p>
    <w:sectPr w:rsidR="001B7138" w:rsidRPr="00A809D6" w:rsidSect="00A07F49">
      <w:headerReference w:type="default" r:id="rId7"/>
      <w:footerReference w:type="default" r:id="rId8"/>
      <w:pgSz w:w="11907" w:h="16839" w:code="9"/>
      <w:pgMar w:top="1440" w:right="1152" w:bottom="1267" w:left="1152" w:header="36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86DC5" w14:textId="77777777" w:rsidR="00CE574B" w:rsidRDefault="00CE574B" w:rsidP="00634677">
      <w:r>
        <w:separator/>
      </w:r>
    </w:p>
  </w:endnote>
  <w:endnote w:type="continuationSeparator" w:id="0">
    <w:p w14:paraId="5D04084D" w14:textId="77777777" w:rsidR="00CE574B" w:rsidRDefault="00CE574B" w:rsidP="0063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8D704" w14:textId="77777777" w:rsidR="00444D8B" w:rsidRDefault="0091395B" w:rsidP="00634677">
    <w:pPr>
      <w:pStyle w:val="Footer"/>
      <w:jc w:val="center"/>
      <w:rPr>
        <w:rFonts w:ascii="Arial" w:hAnsi="Arial" w:cs="Arial"/>
      </w:rPr>
    </w:pPr>
    <w:r>
      <w:rPr>
        <w:rFonts w:ascii="Arial" w:hAnsi="Arial" w:cs="Arial"/>
        <w:noProof/>
        <w:lang w:bidi="hi-IN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3B6E118" wp14:editId="09E62D63">
              <wp:simplePos x="0" y="0"/>
              <wp:positionH relativeFrom="column">
                <wp:posOffset>-21304250</wp:posOffset>
              </wp:positionH>
              <wp:positionV relativeFrom="paragraph">
                <wp:posOffset>60325</wp:posOffset>
              </wp:positionV>
              <wp:extent cx="100825300" cy="12700"/>
              <wp:effectExtent l="60325" t="60325" r="60325" b="60325"/>
              <wp:wrapNone/>
              <wp:docPr id="1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00825300" cy="12700"/>
                      </a:xfrm>
                      <a:prstGeom prst="straightConnector1">
                        <a:avLst/>
                      </a:prstGeom>
                      <a:noFill/>
                      <a:ln w="19050">
                        <a:pattFill prst="pct5">
                          <a:fgClr>
                            <a:srgbClr val="000000"/>
                          </a:fgClr>
                          <a:bgClr>
                            <a:srgbClr val="000000"/>
                          </a:bgClr>
                        </a:pattFill>
                        <a:round/>
                        <a:headEnd type="oval" w="med" len="med"/>
                        <a:tailEnd type="oval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113D6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-1677.5pt;margin-top:4.75pt;width:7939pt;height:1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" strokeweight="1.5pt">
              <v:stroke r:id="rId1" o:title="" startarrow="oval" endarrow="oval" color2="black" filltype="patter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D002B" w14:textId="77777777" w:rsidR="00CE574B" w:rsidRDefault="00CE574B" w:rsidP="00634677">
      <w:r>
        <w:separator/>
      </w:r>
    </w:p>
  </w:footnote>
  <w:footnote w:type="continuationSeparator" w:id="0">
    <w:p w14:paraId="464CF880" w14:textId="77777777" w:rsidR="00CE574B" w:rsidRDefault="00CE574B" w:rsidP="0063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F76D9" w14:textId="320A6BB7" w:rsidR="00444D8B" w:rsidRPr="001B7138" w:rsidRDefault="0091395B" w:rsidP="00634677">
    <w:pPr>
      <w:contextualSpacing/>
      <w:jc w:val="center"/>
      <w:rPr>
        <w:rFonts w:ascii="Cambria" w:hAnsi="Cambria"/>
        <w:b/>
        <w:sz w:val="32"/>
        <w:szCs w:val="30"/>
      </w:rPr>
    </w:pPr>
    <w:r w:rsidRPr="001B7138">
      <w:rPr>
        <w:rFonts w:ascii="Cambria" w:hAnsi="Cambria"/>
        <w:b/>
        <w:noProof/>
        <w:sz w:val="38"/>
        <w:szCs w:val="38"/>
        <w:lang w:bidi="hi-IN"/>
      </w:rPr>
      <w:drawing>
        <wp:anchor distT="0" distB="0" distL="114300" distR="114300" simplePos="0" relativeHeight="251658752" behindDoc="1" locked="0" layoutInCell="1" allowOverlap="1" wp14:anchorId="7D840C22" wp14:editId="4419FE52">
          <wp:simplePos x="0" y="0"/>
          <wp:positionH relativeFrom="column">
            <wp:posOffset>-500380</wp:posOffset>
          </wp:positionH>
          <wp:positionV relativeFrom="paragraph">
            <wp:posOffset>-71755</wp:posOffset>
          </wp:positionV>
          <wp:extent cx="796290" cy="750570"/>
          <wp:effectExtent l="0" t="0" r="3810" b="0"/>
          <wp:wrapSquare wrapText="bothSides"/>
          <wp:docPr id="9" name="Picture 2" descr="Description: C:\Documents and Settings\aohlan\Desktop\Logo md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C:\Documents and Settings\aohlan\Desktop\Logo mdu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290" cy="750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44D8B" w:rsidRPr="001B7138">
      <w:rPr>
        <w:rFonts w:ascii="Cambria" w:hAnsi="Cambria"/>
        <w:b/>
        <w:sz w:val="30"/>
        <w:szCs w:val="28"/>
      </w:rPr>
      <w:t>MAHARSHI DAYANAND UNIVERSITY</w:t>
    </w:r>
    <w:r w:rsidR="00901EEE" w:rsidRPr="001B7138">
      <w:rPr>
        <w:rFonts w:ascii="Cambria" w:hAnsi="Cambria"/>
        <w:b/>
        <w:sz w:val="30"/>
        <w:szCs w:val="28"/>
      </w:rPr>
      <w:t xml:space="preserve"> </w:t>
    </w:r>
    <w:r w:rsidR="00444D8B" w:rsidRPr="001B7138">
      <w:rPr>
        <w:rFonts w:ascii="Cambria" w:hAnsi="Cambria"/>
        <w:b/>
        <w:sz w:val="30"/>
        <w:szCs w:val="28"/>
      </w:rPr>
      <w:t>ROHTAK-124001, INDIA</w:t>
    </w:r>
  </w:p>
  <w:p w14:paraId="48DF4A75" w14:textId="77777777" w:rsidR="00444D8B" w:rsidRPr="001B7138" w:rsidRDefault="00444D8B" w:rsidP="00634677">
    <w:pPr>
      <w:contextualSpacing/>
      <w:jc w:val="center"/>
      <w:rPr>
        <w:rFonts w:ascii="Cambria" w:hAnsi="Cambria"/>
        <w:b/>
        <w:i/>
        <w:sz w:val="26"/>
        <w:szCs w:val="26"/>
      </w:rPr>
    </w:pPr>
    <w:r w:rsidRPr="001B7138">
      <w:rPr>
        <w:rFonts w:ascii="Cambria" w:hAnsi="Cambria"/>
        <w:b/>
        <w:i/>
        <w:sz w:val="26"/>
        <w:szCs w:val="26"/>
      </w:rPr>
      <w:t>(</w:t>
    </w:r>
    <w:r w:rsidRPr="001B7138">
      <w:rPr>
        <w:rFonts w:ascii="Cambria" w:hAnsi="Cambria"/>
        <w:b/>
        <w:i/>
      </w:rPr>
      <w:t>‘A’ Grade</w:t>
    </w:r>
    <w:r w:rsidRPr="001B7138">
      <w:rPr>
        <w:rFonts w:ascii="Cambria" w:hAnsi="Cambria"/>
        <w:b/>
        <w:i/>
        <w:sz w:val="26"/>
        <w:szCs w:val="26"/>
      </w:rPr>
      <w:t xml:space="preserve"> State University established under Haryana Act No. XXV of 1975)</w:t>
    </w:r>
  </w:p>
  <w:p w14:paraId="39384C5C" w14:textId="46703C1F" w:rsidR="00444D8B" w:rsidRPr="001B7138" w:rsidRDefault="001B7138" w:rsidP="00634677">
    <w:pPr>
      <w:contextualSpacing/>
      <w:jc w:val="center"/>
      <w:rPr>
        <w:rFonts w:ascii="Cambria" w:hAnsi="Cambria"/>
        <w:b/>
        <w:i/>
      </w:rPr>
    </w:pPr>
    <w:r>
      <w:rPr>
        <w:rFonts w:ascii="Cambria" w:hAnsi="Cambria"/>
        <w:noProof/>
        <w:lang w:bidi="hi-I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C4D0EAA" wp14:editId="13DCD9A3">
              <wp:simplePos x="0" y="0"/>
              <wp:positionH relativeFrom="column">
                <wp:posOffset>-779780</wp:posOffset>
              </wp:positionH>
              <wp:positionV relativeFrom="paragraph">
                <wp:posOffset>241300</wp:posOffset>
              </wp:positionV>
              <wp:extent cx="7653020" cy="635"/>
              <wp:effectExtent l="0" t="0" r="24130" b="37465"/>
              <wp:wrapNone/>
              <wp:docPr id="4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53020" cy="635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4F229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-61.4pt;margin-top:19pt;width:602.6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" strokeweight="1.5pt"/>
          </w:pict>
        </mc:Fallback>
      </mc:AlternateContent>
    </w:r>
    <w:r w:rsidR="00444D8B" w:rsidRPr="001B7138">
      <w:rPr>
        <w:rFonts w:ascii="Cambria" w:hAnsi="Cambria"/>
        <w:b/>
        <w:i/>
      </w:rPr>
      <w:t xml:space="preserve">Website: </w:t>
    </w:r>
    <w:hyperlink r:id="rId2" w:history="1">
      <w:r w:rsidR="00444D8B" w:rsidRPr="001B7138">
        <w:rPr>
          <w:rStyle w:val="Hyperlink"/>
          <w:rFonts w:ascii="Cambria" w:hAnsi="Cambria"/>
          <w:b/>
          <w:i/>
        </w:rPr>
        <w:t>http://www.mdurohtak.ac.in</w:t>
      </w:r>
    </w:hyperlink>
    <w:r w:rsidR="00444D8B" w:rsidRPr="001B7138">
      <w:rPr>
        <w:rFonts w:ascii="Cambria" w:hAnsi="Cambria"/>
        <w:b/>
        <w:i/>
      </w:rPr>
      <w:t xml:space="preserve"> </w:t>
    </w:r>
  </w:p>
  <w:p w14:paraId="3FD647CE" w14:textId="4EAC6374" w:rsidR="00444D8B" w:rsidRPr="00CC033B" w:rsidRDefault="00444D8B" w:rsidP="00727F3B">
    <w:pPr>
      <w:pStyle w:val="Footer"/>
      <w:jc w:val="center"/>
      <w:rPr>
        <w:rFonts w:ascii="Cambria" w:hAnsi="Cambr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alt="https://encrypted-tbn3.google.com/images?q=tbn:ANd9GcTX5fbKeLYEqkT9O7pdk5rUDsTTOMuxBEudk-1QONtWzsS9GOU" style="width:168pt;height:168pt;visibility:visible" o:bullet="t">
        <v:imagedata r:id="rId1" o:title="ANd9GcTX5fbKeLYEqkT9O7pdk5rUDsTTOMuxBEudk-1QONtWzsS9GOU"/>
      </v:shape>
    </w:pict>
  </w:numPicBullet>
  <w:abstractNum w:abstractNumId="0" w15:restartNumberingAfterBreak="0">
    <w:nsid w:val="13525E09"/>
    <w:multiLevelType w:val="hybridMultilevel"/>
    <w:tmpl w:val="A4E428DA"/>
    <w:lvl w:ilvl="0" w:tplc="0C9AAFE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A7D8BB88">
      <w:start w:val="1"/>
      <w:numFmt w:val="decimal"/>
      <w:lvlText w:val="(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1C02F0"/>
    <w:multiLevelType w:val="hybridMultilevel"/>
    <w:tmpl w:val="BE741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02C84"/>
    <w:multiLevelType w:val="hybridMultilevel"/>
    <w:tmpl w:val="E312EE7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8364A9"/>
    <w:multiLevelType w:val="multilevel"/>
    <w:tmpl w:val="05468B3C"/>
    <w:lvl w:ilvl="0">
      <w:start w:val="1"/>
      <w:numFmt w:val="decimal"/>
      <w:lvlText w:val="%1)"/>
      <w:lvlJc w:val="left"/>
      <w:pPr>
        <w:ind w:left="504" w:hanging="504"/>
      </w:pPr>
    </w:lvl>
    <w:lvl w:ilvl="1">
      <w:start w:val="1"/>
      <w:numFmt w:val="lowerLetter"/>
      <w:lvlText w:val="%2)"/>
      <w:lvlJc w:val="left"/>
      <w:pPr>
        <w:ind w:left="864" w:hanging="504"/>
      </w:pPr>
    </w:lvl>
    <w:lvl w:ilvl="2">
      <w:start w:val="1"/>
      <w:numFmt w:val="lowerRoman"/>
      <w:lvlText w:val="%3)"/>
      <w:lvlJc w:val="left"/>
      <w:pPr>
        <w:ind w:left="1224" w:hanging="504"/>
      </w:pPr>
    </w:lvl>
    <w:lvl w:ilvl="3">
      <w:start w:val="1"/>
      <w:numFmt w:val="decimal"/>
      <w:lvlText w:val="(%4)"/>
      <w:lvlJc w:val="left"/>
      <w:pPr>
        <w:ind w:left="1584" w:hanging="504"/>
      </w:pPr>
    </w:lvl>
    <w:lvl w:ilvl="4">
      <w:start w:val="1"/>
      <w:numFmt w:val="lowerLetter"/>
      <w:lvlText w:val="(%5)"/>
      <w:lvlJc w:val="left"/>
      <w:pPr>
        <w:ind w:left="1944" w:hanging="504"/>
      </w:pPr>
    </w:lvl>
    <w:lvl w:ilvl="5">
      <w:start w:val="1"/>
      <w:numFmt w:val="lowerRoman"/>
      <w:lvlText w:val="(%6)"/>
      <w:lvlJc w:val="left"/>
      <w:pPr>
        <w:ind w:left="2304" w:hanging="504"/>
      </w:pPr>
    </w:lvl>
    <w:lvl w:ilvl="6">
      <w:start w:val="1"/>
      <w:numFmt w:val="decimal"/>
      <w:lvlText w:val="%7."/>
      <w:lvlJc w:val="left"/>
      <w:pPr>
        <w:ind w:left="2664" w:hanging="504"/>
      </w:pPr>
    </w:lvl>
    <w:lvl w:ilvl="7">
      <w:start w:val="1"/>
      <w:numFmt w:val="lowerLetter"/>
      <w:lvlText w:val="%8."/>
      <w:lvlJc w:val="left"/>
      <w:pPr>
        <w:ind w:left="3024" w:hanging="504"/>
      </w:pPr>
    </w:lvl>
    <w:lvl w:ilvl="8">
      <w:start w:val="1"/>
      <w:numFmt w:val="lowerRoman"/>
      <w:lvlText w:val="%9."/>
      <w:lvlJc w:val="left"/>
      <w:pPr>
        <w:ind w:left="3384" w:hanging="504"/>
      </w:pPr>
    </w:lvl>
  </w:abstractNum>
  <w:abstractNum w:abstractNumId="4" w15:restartNumberingAfterBreak="0">
    <w:nsid w:val="551E1A49"/>
    <w:multiLevelType w:val="hybridMultilevel"/>
    <w:tmpl w:val="247E6EDC"/>
    <w:lvl w:ilvl="0" w:tplc="CB6A14E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A79E0"/>
    <w:multiLevelType w:val="hybridMultilevel"/>
    <w:tmpl w:val="B4A2453E"/>
    <w:lvl w:ilvl="0" w:tplc="0B4E32A4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9A6118C"/>
    <w:multiLevelType w:val="hybridMultilevel"/>
    <w:tmpl w:val="D2629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CF5E09"/>
    <w:multiLevelType w:val="hybridMultilevel"/>
    <w:tmpl w:val="866C65D4"/>
    <w:lvl w:ilvl="0" w:tplc="E52AF8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FE0CB7"/>
    <w:multiLevelType w:val="hybridMultilevel"/>
    <w:tmpl w:val="E87A5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3524BB"/>
    <w:multiLevelType w:val="hybridMultilevel"/>
    <w:tmpl w:val="ED162B34"/>
    <w:lvl w:ilvl="0" w:tplc="94F4FAE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"/>
  </w:num>
  <w:num w:numId="5">
    <w:abstractNumId w:val="6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2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7ewNDIztjS2MDVT0lEKTi0uzszPAykwNKwFANI0/Y0tAAAA"/>
  </w:docVars>
  <w:rsids>
    <w:rsidRoot w:val="00B26989"/>
    <w:rsid w:val="00000674"/>
    <w:rsid w:val="0000652C"/>
    <w:rsid w:val="00021F26"/>
    <w:rsid w:val="00035312"/>
    <w:rsid w:val="00045837"/>
    <w:rsid w:val="00071A8C"/>
    <w:rsid w:val="00082A54"/>
    <w:rsid w:val="000C6BBF"/>
    <w:rsid w:val="000D3AAF"/>
    <w:rsid w:val="000E4CEC"/>
    <w:rsid w:val="000E7D0F"/>
    <w:rsid w:val="000F1073"/>
    <w:rsid w:val="00113635"/>
    <w:rsid w:val="00113CDB"/>
    <w:rsid w:val="001244DB"/>
    <w:rsid w:val="00140DE8"/>
    <w:rsid w:val="001658C6"/>
    <w:rsid w:val="001733F8"/>
    <w:rsid w:val="0018154C"/>
    <w:rsid w:val="001B2B2B"/>
    <w:rsid w:val="001B7138"/>
    <w:rsid w:val="001C3784"/>
    <w:rsid w:val="001C5F08"/>
    <w:rsid w:val="001C7795"/>
    <w:rsid w:val="001D72CD"/>
    <w:rsid w:val="001F08BD"/>
    <w:rsid w:val="00221A8D"/>
    <w:rsid w:val="00262679"/>
    <w:rsid w:val="002722A3"/>
    <w:rsid w:val="002773B5"/>
    <w:rsid w:val="002807FE"/>
    <w:rsid w:val="0028262B"/>
    <w:rsid w:val="00284AD7"/>
    <w:rsid w:val="00290652"/>
    <w:rsid w:val="002909B1"/>
    <w:rsid w:val="002A3DD9"/>
    <w:rsid w:val="002D5B19"/>
    <w:rsid w:val="00315971"/>
    <w:rsid w:val="003A31BF"/>
    <w:rsid w:val="003B789C"/>
    <w:rsid w:val="003E1E38"/>
    <w:rsid w:val="003E72B6"/>
    <w:rsid w:val="003F7032"/>
    <w:rsid w:val="00412444"/>
    <w:rsid w:val="00412B58"/>
    <w:rsid w:val="00417C2E"/>
    <w:rsid w:val="004230B0"/>
    <w:rsid w:val="004403CB"/>
    <w:rsid w:val="00444D8B"/>
    <w:rsid w:val="00445298"/>
    <w:rsid w:val="004455C6"/>
    <w:rsid w:val="004768F9"/>
    <w:rsid w:val="00493E16"/>
    <w:rsid w:val="004A4C22"/>
    <w:rsid w:val="004D65A9"/>
    <w:rsid w:val="004D71B4"/>
    <w:rsid w:val="004F1BC2"/>
    <w:rsid w:val="004F770C"/>
    <w:rsid w:val="0050761E"/>
    <w:rsid w:val="00513828"/>
    <w:rsid w:val="00522C27"/>
    <w:rsid w:val="00545C1F"/>
    <w:rsid w:val="00552DAD"/>
    <w:rsid w:val="00564584"/>
    <w:rsid w:val="00573168"/>
    <w:rsid w:val="00576715"/>
    <w:rsid w:val="00593E47"/>
    <w:rsid w:val="005B0F85"/>
    <w:rsid w:val="005C6D2E"/>
    <w:rsid w:val="005D3FAB"/>
    <w:rsid w:val="00605C1B"/>
    <w:rsid w:val="00620F36"/>
    <w:rsid w:val="00634677"/>
    <w:rsid w:val="00641524"/>
    <w:rsid w:val="00677F9E"/>
    <w:rsid w:val="006976BE"/>
    <w:rsid w:val="006A3C5B"/>
    <w:rsid w:val="006B2AEC"/>
    <w:rsid w:val="006C185D"/>
    <w:rsid w:val="00717D8D"/>
    <w:rsid w:val="007253E1"/>
    <w:rsid w:val="00727F3B"/>
    <w:rsid w:val="007754B7"/>
    <w:rsid w:val="00780680"/>
    <w:rsid w:val="007814FC"/>
    <w:rsid w:val="00785179"/>
    <w:rsid w:val="0079016C"/>
    <w:rsid w:val="007A4505"/>
    <w:rsid w:val="007A6C94"/>
    <w:rsid w:val="007A6F90"/>
    <w:rsid w:val="007C1A06"/>
    <w:rsid w:val="007E3A3E"/>
    <w:rsid w:val="007E6475"/>
    <w:rsid w:val="007F6FAA"/>
    <w:rsid w:val="00803EBB"/>
    <w:rsid w:val="00895316"/>
    <w:rsid w:val="008B0BC7"/>
    <w:rsid w:val="008C14C8"/>
    <w:rsid w:val="008D527D"/>
    <w:rsid w:val="008F5225"/>
    <w:rsid w:val="00901EEE"/>
    <w:rsid w:val="00903696"/>
    <w:rsid w:val="00905F3B"/>
    <w:rsid w:val="009117C8"/>
    <w:rsid w:val="0091395B"/>
    <w:rsid w:val="009304B7"/>
    <w:rsid w:val="00937093"/>
    <w:rsid w:val="00956019"/>
    <w:rsid w:val="00960AA1"/>
    <w:rsid w:val="00961F8F"/>
    <w:rsid w:val="0097253D"/>
    <w:rsid w:val="00984AB9"/>
    <w:rsid w:val="009A39E0"/>
    <w:rsid w:val="009D0884"/>
    <w:rsid w:val="009D3F72"/>
    <w:rsid w:val="009D6F10"/>
    <w:rsid w:val="009E4F12"/>
    <w:rsid w:val="009F4E38"/>
    <w:rsid w:val="00A07F49"/>
    <w:rsid w:val="00A255BB"/>
    <w:rsid w:val="00A25AF8"/>
    <w:rsid w:val="00A27683"/>
    <w:rsid w:val="00A51707"/>
    <w:rsid w:val="00A650BB"/>
    <w:rsid w:val="00A809D6"/>
    <w:rsid w:val="00AD6A15"/>
    <w:rsid w:val="00AF42C3"/>
    <w:rsid w:val="00B10D66"/>
    <w:rsid w:val="00B13832"/>
    <w:rsid w:val="00B239FF"/>
    <w:rsid w:val="00B26989"/>
    <w:rsid w:val="00B50401"/>
    <w:rsid w:val="00B55F03"/>
    <w:rsid w:val="00B965B9"/>
    <w:rsid w:val="00BA67A2"/>
    <w:rsid w:val="00C15C11"/>
    <w:rsid w:val="00C50565"/>
    <w:rsid w:val="00C60A22"/>
    <w:rsid w:val="00C60E51"/>
    <w:rsid w:val="00C8055E"/>
    <w:rsid w:val="00C82586"/>
    <w:rsid w:val="00C84A1D"/>
    <w:rsid w:val="00C96DE0"/>
    <w:rsid w:val="00CA27E2"/>
    <w:rsid w:val="00CA5DBB"/>
    <w:rsid w:val="00CB7B6E"/>
    <w:rsid w:val="00CC033B"/>
    <w:rsid w:val="00CE574B"/>
    <w:rsid w:val="00D07A9F"/>
    <w:rsid w:val="00D16A7C"/>
    <w:rsid w:val="00D30317"/>
    <w:rsid w:val="00D30A88"/>
    <w:rsid w:val="00D359D0"/>
    <w:rsid w:val="00DB3249"/>
    <w:rsid w:val="00E036A0"/>
    <w:rsid w:val="00E175EF"/>
    <w:rsid w:val="00E70BD7"/>
    <w:rsid w:val="00E72ABF"/>
    <w:rsid w:val="00E85833"/>
    <w:rsid w:val="00EB14FF"/>
    <w:rsid w:val="00EB5897"/>
    <w:rsid w:val="00EC2772"/>
    <w:rsid w:val="00EC4F16"/>
    <w:rsid w:val="00F014D7"/>
    <w:rsid w:val="00F30512"/>
    <w:rsid w:val="00F624DA"/>
    <w:rsid w:val="00F8414F"/>
    <w:rsid w:val="00F96E85"/>
    <w:rsid w:val="00FC2781"/>
    <w:rsid w:val="00FE3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E318BB"/>
  <w15:docId w15:val="{BD904BAA-40AE-4B4B-9780-E1380269B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line="360" w:lineRule="auto"/>
      <w:jc w:val="both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50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650B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467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3467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467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34677"/>
    <w:rPr>
      <w:sz w:val="24"/>
      <w:szCs w:val="24"/>
    </w:rPr>
  </w:style>
  <w:style w:type="character" w:styleId="Hyperlink">
    <w:name w:val="Hyperlink"/>
    <w:uiPriority w:val="99"/>
    <w:unhideWhenUsed/>
    <w:rsid w:val="0063467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E4CEC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Default">
    <w:name w:val="Default"/>
    <w:rsid w:val="00C96DE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EC27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07FE"/>
    <w:rPr>
      <w:sz w:val="22"/>
      <w:szCs w:val="22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36A0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36A0"/>
    <w:rPr>
      <w:rFonts w:asciiTheme="minorHAnsi" w:eastAsiaTheme="minorHAnsi" w:hAnsiTheme="minorHAnsi" w:cstheme="minorBidi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036A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53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durohtak.ac.in" TargetMode="External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WHOM IT MAY CONCERN</vt:lpstr>
    </vt:vector>
  </TitlesOfParts>
  <Company>Hewlett-Packard Company</Company>
  <LinksUpToDate>false</LinksUpToDate>
  <CharactersWithSpaces>348</CharactersWithSpaces>
  <SharedDoc>false</SharedDoc>
  <HLinks>
    <vt:vector size="12" baseType="variant">
      <vt:variant>
        <vt:i4>6488132</vt:i4>
      </vt:variant>
      <vt:variant>
        <vt:i4>3</vt:i4>
      </vt:variant>
      <vt:variant>
        <vt:i4>0</vt:i4>
      </vt:variant>
      <vt:variant>
        <vt:i4>5</vt:i4>
      </vt:variant>
      <vt:variant>
        <vt:lpwstr>mailto:anilohlan@gmail.com</vt:lpwstr>
      </vt:variant>
      <vt:variant>
        <vt:lpwstr/>
      </vt:variant>
      <vt:variant>
        <vt:i4>6422635</vt:i4>
      </vt:variant>
      <vt:variant>
        <vt:i4>0</vt:i4>
      </vt:variant>
      <vt:variant>
        <vt:i4>0</vt:i4>
      </vt:variant>
      <vt:variant>
        <vt:i4>5</vt:i4>
      </vt:variant>
      <vt:variant>
        <vt:lpwstr>http://www.mdurohtak.ac.i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WHOM IT MAY CONCERN</dc:title>
  <dc:creator>skdpks</dc:creator>
  <cp:lastModifiedBy>AnilOhlan</cp:lastModifiedBy>
  <cp:revision>4</cp:revision>
  <cp:lastPrinted>2022-02-04T09:23:00Z</cp:lastPrinted>
  <dcterms:created xsi:type="dcterms:W3CDTF">2022-02-09T04:59:00Z</dcterms:created>
  <dcterms:modified xsi:type="dcterms:W3CDTF">2022-02-09T10:52:00Z</dcterms:modified>
</cp:coreProperties>
</file>